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788d79064fe124936a522e2eb918d42581a3c4b"/>
    <w:p>
      <w:pPr>
        <w:pStyle w:val="Heading1"/>
      </w:pPr>
      <w:r>
        <w:t xml:space="preserve">Temu.com Web Scraping Feasibility Analysis</w:t>
      </w:r>
    </w:p>
    <w:p>
      <w:pPr>
        <w:pStyle w:val="FirstParagraph"/>
      </w:pPr>
      <w:r>
        <w:rPr>
          <w:b/>
          <w:bCs/>
        </w:rPr>
        <w:t xml:space="preserve">Target Website</w:t>
      </w:r>
      <w:r>
        <w:t xml:space="preserve">: https://www.temu.com</w:t>
      </w:r>
      <w:r>
        <w:br/>
      </w:r>
      <w:r>
        <w:rPr>
          <w:b/>
          <w:bCs/>
        </w:rPr>
        <w:t xml:space="preserve">Analysis Date</w:t>
      </w:r>
      <w:r>
        <w:t xml:space="preserve">: October 6, 2025</w:t>
      </w:r>
      <w:r>
        <w:br/>
      </w:r>
      <w:r>
        <w:rPr>
          <w:b/>
          <w:bCs/>
        </w:rPr>
        <w:t xml:space="preserve">Difficulty Score</w:t>
      </w:r>
      <w:r>
        <w:t xml:space="preserve">: 10/10 (HARD)</w:t>
      </w:r>
    </w:p>
    <w:bookmarkStart w:id="1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emu employs one of the most sophisticated anti-bot protection systems encountered in e-commerce.</w:t>
      </w:r>
      <w:r>
        <w:t xml:space="preserve"> </w:t>
      </w:r>
      <w:r>
        <w:rPr>
          <w:b/>
          <w:bCs/>
        </w:rPr>
        <w:t xml:space="preserve">HTTP requests with authentic browser headers achieve 0% success rate</w:t>
      </w:r>
      <w:r>
        <w:t xml:space="preserve">, making this a</w:t>
      </w:r>
      <w:r>
        <w:t xml:space="preserve"> </w:t>
      </w:r>
      <w:r>
        <w:rPr>
          <w:b/>
          <w:bCs/>
        </w:rPr>
        <w:t xml:space="preserve">HARD (10/10)</w:t>
      </w:r>
      <w:r>
        <w:t xml:space="preserve"> </w:t>
      </w:r>
      <w:r>
        <w:t xml:space="preserve">difficulty scraping target requiring advanced browser automation and specialized evasion techniques.</w:t>
      </w:r>
    </w:p>
    <w:bookmarkStart w:id="9" w:name="key-findings"/>
    <w:p>
      <w:pPr>
        <w:pStyle w:val="Heading3"/>
      </w:pPr>
      <w:r>
        <w:t xml:space="preserve">Key Finding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TP Viability</w:t>
      </w:r>
      <w:r>
        <w:t xml:space="preserve">: 0% success rate - all HTTP requests blocked by JavaScript challen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owser Automation Required</w:t>
      </w:r>
      <w:r>
        <w:t xml:space="preserve">: Mandatory for any data ac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tection Level</w:t>
      </w:r>
      <w:r>
        <w:t xml:space="preserve">: Enterprise-grade with multi-layered def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ommended Approach</w:t>
      </w:r>
      <w:r>
        <w:t xml:space="preserve">: Browser automation with rotating residential proxies and CAPTCHA solving servi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imated Cost</w:t>
      </w:r>
      <w:r>
        <w:t xml:space="preserve">: High ($15-25K/month for moderate scale)</w:t>
      </w:r>
    </w:p>
    <w:bookmarkEnd w:id="9"/>
    <w:bookmarkEnd w:id="10"/>
    <w:bookmarkStart w:id="24" w:name="technical-architecture-analysis"/>
    <w:p>
      <w:pPr>
        <w:pStyle w:val="Heading2"/>
      </w:pPr>
      <w:r>
        <w:t xml:space="preserve">Technical Architecture Analysis</w:t>
      </w:r>
    </w:p>
    <w:bookmarkStart w:id="11" w:name="server-infrastructure"/>
    <w:p>
      <w:pPr>
        <w:pStyle w:val="Heading3"/>
      </w:pPr>
      <w:r>
        <w:t xml:space="preserve">Server Infrastru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DN</w:t>
      </w:r>
      <w:r>
        <w:t xml:space="preserve">: Kwcdn.com (custom CDN infrastructur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ad Balancing</w:t>
      </w:r>
      <w:r>
        <w:t xml:space="preserve">: Geographic distribution with regional endpoi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ic Assets</w:t>
      </w:r>
      <w:r>
        <w:t xml:space="preserve">: Served via static.kwcdn.com with cache optimiz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age Processing</w:t>
      </w:r>
      <w:r>
        <w:t xml:space="preserve">: Dynamic image optimization with WebP/AVIF support</w:t>
      </w:r>
    </w:p>
    <w:bookmarkEnd w:id="11"/>
    <w:bookmarkStart w:id="16" w:name="anti-bot-protection-mechanisms"/>
    <w:p>
      <w:pPr>
        <w:pStyle w:val="Heading3"/>
      </w:pPr>
      <w:r>
        <w:t xml:space="preserve">Anti-Bot Protection Mechanisms</w:t>
      </w:r>
    </w:p>
    <w:bookmarkStart w:id="12" w:name="javascript-challenge-system"/>
    <w:p>
      <w:pPr>
        <w:pStyle w:val="Heading4"/>
      </w:pPr>
      <w:r>
        <w:t xml:space="preserve">1. JavaScript Challenge System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CRITICAL</w:t>
      </w:r>
    </w:p>
    <w:p>
      <w:pPr>
        <w:pStyle w:val="SourceCode"/>
      </w:pPr>
      <w:r>
        <w:rPr>
          <w:rStyle w:val="VerbatimChar"/>
        </w:rPr>
        <w:t xml:space="preserve">&lt;html&gt;&lt;body&gt;&lt;script&gt;function _0x24b9(_0xe1c7cc,_0x5c0c2a){var _0x1d3c50=_0x1d3c()..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lementation</w:t>
      </w:r>
      <w:r>
        <w:t xml:space="preserve">: Obfuscated JavaScript served for ALL HTTP reques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verage</w:t>
      </w:r>
      <w:r>
        <w:t xml:space="preserve">: robots.txt, sitemap.xml, homepage, API endpoi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ypass Difficulty</w:t>
      </w:r>
      <w:r>
        <w:t xml:space="preserve">: Extremely high - requires JavaScript execution</w:t>
      </w:r>
    </w:p>
    <w:bookmarkEnd w:id="12"/>
    <w:bookmarkStart w:id="13" w:name="dynamic-captcha-system"/>
    <w:p>
      <w:pPr>
        <w:pStyle w:val="Heading4"/>
      </w:pPr>
      <w:r>
        <w:t xml:space="preserve">2. Dynamic CAPTCHA System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CRITIC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s Observed</w:t>
      </w:r>
      <w:r>
        <w:t xml:space="preserve">:</w:t>
      </w:r>
      <w:r>
        <w:t xml:space="preserve"> </w:t>
      </w:r>
      <w:r>
        <w:t xml:space="preserve">- Image selection challenges (</w:t>
      </w:r>
      <w:r>
        <w:t xml:space="preserve">“Click on musical instruments”</w:t>
      </w:r>
      <w:r>
        <w:t xml:space="preserve">)</w:t>
      </w:r>
      <w:r>
        <w:t xml:space="preserve"> </w:t>
      </w:r>
      <w:r>
        <w:t xml:space="preserve">- Object frequency counting (</w:t>
      </w:r>
      <w:r>
        <w:t xml:space="preserve">“Click on the type of ball that appears most frequently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fresh Capability</w:t>
      </w:r>
      <w:r>
        <w:t xml:space="preserve">: Dynamic challenge regene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tion</w:t>
      </w:r>
      <w:r>
        <w:t xml:space="preserve">: Seamless with page flow, non-intrusive UX</w:t>
      </w:r>
    </w:p>
    <w:bookmarkEnd w:id="13"/>
    <w:bookmarkStart w:id="14" w:name="browser-fingerprinting"/>
    <w:p>
      <w:pPr>
        <w:pStyle w:val="Heading4"/>
      </w:pPr>
      <w:r>
        <w:t xml:space="preserve">3. Browser Fingerprinting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HIG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ing</w:t>
      </w:r>
      <w:r>
        <w:t xml:space="preserve">: WebSocket connections, browser metr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ders Validation</w:t>
      </w:r>
      <w:r>
        <w:t xml:space="preserve">: sec-ch-ua, viewport dimensions, timing attac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havioral Analysis</w:t>
      </w:r>
      <w:r>
        <w:t xml:space="preserve">: Mouse movements, typing patterns, scroll behavior</w:t>
      </w:r>
    </w:p>
    <w:bookmarkEnd w:id="14"/>
    <w:bookmarkStart w:id="15" w:name="session-management"/>
    <w:p>
      <w:pPr>
        <w:pStyle w:val="Heading4"/>
      </w:pPr>
      <w:r>
        <w:t xml:space="preserve">4. Session Management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HIG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ken System</w:t>
      </w:r>
      <w:r>
        <w:t xml:space="preserve">: verifyAuthToken, session ro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lidation</w:t>
      </w:r>
      <w:r>
        <w:t xml:space="preserve">: Multi-step authentication challen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sistence</w:t>
      </w:r>
      <w:r>
        <w:t xml:space="preserve">: Cross-request tracking and validation</w:t>
      </w:r>
    </w:p>
    <w:bookmarkEnd w:id="15"/>
    <w:bookmarkEnd w:id="16"/>
    <w:bookmarkStart w:id="19" w:name="X75f22cbcb79ab967f7313d1bde71e820b2e51c8"/>
    <w:p>
      <w:pPr>
        <w:pStyle w:val="Heading3"/>
      </w:pPr>
      <w:r>
        <w:t xml:space="preserve">HTTP Testing Results (Using Authentic Browser Headers)</w:t>
      </w:r>
    </w:p>
    <w:bookmarkStart w:id="17" w:name="browser-header-extraction"/>
    <w:p>
      <w:pPr>
        <w:pStyle w:val="Heading4"/>
      </w:pPr>
      <w:r>
        <w:t xml:space="preserve">Browser Header Extraction</w:t>
      </w:r>
    </w:p>
    <w:p>
      <w:pPr>
        <w:pStyle w:val="FirstParagraph"/>
      </w:pPr>
      <w:r>
        <w:t xml:space="preserve">Successfully extracted authentic headers via Playwright MCP:</w:t>
      </w:r>
    </w:p>
    <w:p>
      <w:pPr>
        <w:pStyle w:val="SourceCode"/>
      </w:pPr>
      <w:r>
        <w:rPr>
          <w:rStyle w:val="VerbatimChar"/>
        </w:rPr>
        <w:t xml:space="preserve">User-Agent: Mozilla/5.0 (Macintosh; Intel Mac OS X 10_15_7) AppleWebKit/537.36 (KHTML, like Gecko) Chrome/141.0.0.0 Safari/537.36</w:t>
      </w:r>
      <w:r>
        <w:br/>
      </w:r>
      <w:r>
        <w:rPr>
          <w:rStyle w:val="VerbatimChar"/>
        </w:rPr>
        <w:t xml:space="preserve">sec-ch-ua: "Google Chrome";v="141", "Not?A_Brand";v="8", "Chromium";v="141"</w:t>
      </w:r>
      <w:r>
        <w:br/>
      </w:r>
      <w:r>
        <w:rPr>
          <w:rStyle w:val="VerbatimChar"/>
        </w:rPr>
        <w:t xml:space="preserve">sec-ch-ua-mobile: ?0</w:t>
      </w:r>
      <w:r>
        <w:br/>
      </w:r>
      <w:r>
        <w:rPr>
          <w:rStyle w:val="VerbatimChar"/>
        </w:rPr>
        <w:t xml:space="preserve">sec-ch-ua-platform: "macOS"</w:t>
      </w:r>
      <w:r>
        <w:br/>
      </w:r>
      <w:r>
        <w:rPr>
          <w:rStyle w:val="VerbatimChar"/>
        </w:rPr>
        <w:t xml:space="preserve">Accept: text/html,application/xhtml+xml,application/xml;q=0.9,image/avif,image/webp,image/apng,*/*;q=0.8</w:t>
      </w:r>
    </w:p>
    <w:bookmarkEnd w:id="17"/>
    <w:bookmarkStart w:id="18" w:name="http-request-results"/>
    <w:p>
      <w:pPr>
        <w:pStyle w:val="Heading4"/>
      </w:pPr>
      <w:r>
        <w:t xml:space="preserve">HTTP Request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Success 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bots.txt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JavaScript Challenge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temap.xml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JavaScript Challenge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mepage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JavaScript Challenge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Search</w:t>
            </w:r>
          </w:p>
        </w:tc>
        <w:tc>
          <w:tcPr/>
          <w:p>
            <w:pPr>
              <w:pStyle w:val="Compact"/>
            </w:pPr>
            <w:r>
              <w:t xml:space="preserve">403</w:t>
            </w:r>
          </w:p>
        </w:tc>
        <w:tc>
          <w:tcPr/>
          <w:p>
            <w:pPr>
              <w:pStyle w:val="Compact"/>
            </w:pPr>
            <w:r>
              <w:t xml:space="preserve">Error Code 40003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Product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Blocked before access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</w:tbl>
    <w:p>
      <w:pPr>
        <w:pStyle w:val="BodyText"/>
      </w:pPr>
      <w:r>
        <w:rPr>
          <w:b/>
          <w:bCs/>
        </w:rPr>
        <w:t xml:space="preserve">Critical Finding</w:t>
      </w:r>
      <w:r>
        <w:t xml:space="preserve">: Even with authentic browser headers extracted from real browser sessions, ALL HTTP requests are intercepted and served JavaScript challenges instead of actual content.</w:t>
      </w:r>
    </w:p>
    <w:bookmarkEnd w:id="18"/>
    <w:bookmarkEnd w:id="19"/>
    <w:bookmarkStart w:id="23" w:name="browser-automation-results"/>
    <w:p>
      <w:pPr>
        <w:pStyle w:val="Heading3"/>
      </w:pPr>
      <w:r>
        <w:t xml:space="preserve">Browser Automation Results</w:t>
      </w:r>
    </w:p>
    <w:bookmarkStart w:id="20" w:name="success-metrics"/>
    <w:p>
      <w:pPr>
        <w:pStyle w:val="Heading4"/>
      </w:pPr>
      <w:r>
        <w:t xml:space="preserve">Success Metric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mepage Access</w:t>
      </w:r>
      <w:r>
        <w:t xml:space="preserve">: ✅ Successful after CAPTCH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ent Loading</w:t>
      </w:r>
      <w:r>
        <w:t xml:space="preserve">: ✅ Full product data render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vigation</w:t>
      </w:r>
      <w:r>
        <w:t xml:space="preserve">: ✅ Functional with challeng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ssion Duration</w:t>
      </w:r>
      <w:r>
        <w:t xml:space="preserve">: ~2-3 minutes before re-challenge</w:t>
      </w:r>
    </w:p>
    <w:bookmarkEnd w:id="20"/>
    <w:bookmarkStart w:id="21" w:name="identified-api-endpoints"/>
    <w:p>
      <w:pPr>
        <w:pStyle w:val="Heading4"/>
      </w:pPr>
      <w:r>
        <w:t xml:space="preserve">Identified API Endpoints</w:t>
      </w:r>
    </w:p>
    <w:p>
      <w:pPr>
        <w:pStyle w:val="FirstParagraph"/>
      </w:pPr>
      <w:r>
        <w:t xml:space="preserve">Successfully identified key endpoints through browser automation:</w:t>
      </w:r>
    </w:p>
    <w:p>
      <w:pPr>
        <w:pStyle w:val="SourceCode"/>
      </w:pPr>
      <w:r>
        <w:rPr>
          <w:rStyle w:val="VerbatimChar"/>
        </w:rPr>
        <w:t xml:space="preserve">POST /api/alexa/homepage/goods_list - Product listings</w:t>
      </w:r>
      <w:r>
        <w:br/>
      </w:r>
      <w:r>
        <w:rPr>
          <w:rStyle w:val="VerbatimChar"/>
        </w:rPr>
        <w:t xml:space="preserve">POST /api/poppy/v2/search_activation - Search functionality  </w:t>
      </w:r>
      <w:r>
        <w:br/>
      </w:r>
      <w:r>
        <w:rPr>
          <w:rStyle w:val="VerbatimChar"/>
        </w:rPr>
        <w:t xml:space="preserve">POST /api/bg/bg-uranus-api/uranus_cart/cart_modify - Cart operations</w:t>
      </w:r>
      <w:r>
        <w:br/>
      </w:r>
      <w:r>
        <w:rPr>
          <w:rStyle w:val="VerbatimChar"/>
        </w:rPr>
        <w:t xml:space="preserve">GET /api/static/config/get_front_end_page_config - Site configuration</w:t>
      </w:r>
      <w:r>
        <w:br/>
      </w:r>
      <w:r>
        <w:rPr>
          <w:rStyle w:val="VerbatimChar"/>
        </w:rPr>
        <w:t xml:space="preserve">POST /api/phantom/obtain_captcha - CAPTCHA system</w:t>
      </w:r>
    </w:p>
    <w:bookmarkEnd w:id="21"/>
    <w:bookmarkStart w:id="22" w:name="network-traffic-analysis"/>
    <w:p>
      <w:pPr>
        <w:pStyle w:val="Heading4"/>
      </w:pPr>
      <w:r>
        <w:t xml:space="preserve">Network Traffic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tal Requests</w:t>
      </w:r>
      <w:r>
        <w:t xml:space="preserve">: 200+ per page lo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avaScript Files</w:t>
      </w:r>
      <w:r>
        <w:t xml:space="preserve">: 50+ dynamic load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cking Requests</w:t>
      </w:r>
      <w:r>
        <w:t xml:space="preserve">: 30+ analytics/fingerprinting cal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age Optimization</w:t>
      </w:r>
      <w:r>
        <w:t xml:space="preserve">: WebP/AVIF with dynamic resizing</w:t>
      </w:r>
    </w:p>
    <w:bookmarkEnd w:id="22"/>
    <w:bookmarkEnd w:id="23"/>
    <w:bookmarkEnd w:id="24"/>
    <w:bookmarkStart w:id="27" w:name="performance-analysis"/>
    <w:p>
      <w:pPr>
        <w:pStyle w:val="Heading2"/>
      </w:pPr>
      <w:r>
        <w:t xml:space="preserve">Performance Analysis</w:t>
      </w:r>
    </w:p>
    <w:bookmarkStart w:id="25" w:name="http-vs-browser-automation-comparison"/>
    <w:p>
      <w:pPr>
        <w:pStyle w:val="Heading3"/>
      </w:pPr>
      <w:r>
        <w:t xml:space="preserve">HTTP vs Browser Automation 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HTTP Requests</w:t>
            </w:r>
          </w:p>
        </w:tc>
        <w:tc>
          <w:tcPr/>
          <w:p>
            <w:pPr>
              <w:pStyle w:val="Compact"/>
            </w:pPr>
            <w:r>
              <w:t xml:space="preserve">Browser Auto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 Rate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60-7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0.3s (challenge only)</w:t>
            </w:r>
          </w:p>
        </w:tc>
        <w:tc>
          <w:tcPr/>
          <w:p>
            <w:pPr>
              <w:pStyle w:val="Compact"/>
            </w:pPr>
            <w:r>
              <w:t xml:space="preserve">15-25s (full pag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Completeness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90%+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urce Usage</w:t>
            </w:r>
          </w:p>
        </w:tc>
        <w:tc>
          <w:tcPr/>
          <w:p>
            <w:pPr>
              <w:pStyle w:val="Compact"/>
            </w:pPr>
            <w:r>
              <w:t xml:space="preserve">Minim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t per Request</w:t>
            </w:r>
          </w:p>
        </w:tc>
        <w:tc>
          <w:tcPr/>
          <w:p>
            <w:pPr>
              <w:pStyle w:val="Compact"/>
            </w:pPr>
            <w:r>
              <w:t xml:space="preserve">$0.001</w:t>
            </w:r>
          </w:p>
        </w:tc>
        <w:tc>
          <w:tcPr/>
          <w:p>
            <w:pPr>
              <w:pStyle w:val="Compact"/>
            </w:pPr>
            <w:r>
              <w:t xml:space="preserve">$0.05-0.10</w:t>
            </w:r>
          </w:p>
        </w:tc>
      </w:tr>
    </w:tbl>
    <w:bookmarkEnd w:id="25"/>
    <w:bookmarkStart w:id="26" w:name="rate-limiting-analysis"/>
    <w:p>
      <w:pPr>
        <w:pStyle w:val="Heading3"/>
      </w:pPr>
      <w:r>
        <w:t xml:space="preserve">Rate Limiting Analysi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itial Access</w:t>
      </w:r>
      <w:r>
        <w:t xml:space="preserve">: Immediate CAPTCHA challeng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ssion-Based</w:t>
      </w:r>
      <w:r>
        <w:t xml:space="preserve">: 2-3 minutes between challeng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P-Based</w:t>
      </w:r>
      <w:r>
        <w:t xml:space="preserve">: Aggressive blocking after 3-5 failed attemp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ographic</w:t>
      </w:r>
      <w:r>
        <w:t xml:space="preserve">: Enhanced protection for non-US IPs</w:t>
      </w:r>
    </w:p>
    <w:bookmarkEnd w:id="26"/>
    <w:bookmarkEnd w:id="27"/>
    <w:bookmarkStart w:id="34" w:name="scraping-strategy-recommendations"/>
    <w:p>
      <w:pPr>
        <w:pStyle w:val="Heading2"/>
      </w:pPr>
      <w:r>
        <w:t xml:space="preserve">Scraping Strategy Recommendations</w:t>
      </w:r>
    </w:p>
    <w:bookmarkStart w:id="31" w:name="Xa1d1e7951dcff76419d9a3745e3d96cd0feb9c5"/>
    <w:p>
      <w:pPr>
        <w:pStyle w:val="Heading3"/>
      </w:pPr>
      <w:r>
        <w:t xml:space="preserve">Recommended Approach: Advanced Browser Automation</w:t>
      </w:r>
    </w:p>
    <w:p>
      <w:pPr>
        <w:pStyle w:val="FirstParagraph"/>
      </w:pPr>
      <w:r>
        <w:t xml:space="preserve">Given the 0% HTTP success rate, browser automation is mandatory:</w:t>
      </w:r>
    </w:p>
    <w:bookmarkStart w:id="28" w:name="infrastructure-requirements"/>
    <w:p>
      <w:pPr>
        <w:pStyle w:val="Heading4"/>
      </w:pPr>
      <w:r>
        <w:t xml:space="preserve">1. Infrastructure Requirem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rowser Pool</w:t>
      </w:r>
      <w:r>
        <w:t xml:space="preserve">: Minimum 10-20 concurrent insta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xy Rotation</w:t>
      </w:r>
      <w:r>
        <w:t xml:space="preserve">: Residential IPs (Bright Data Unblocker recommended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TCHA Solving</w:t>
      </w:r>
      <w:r>
        <w:t xml:space="preserve">: 2captcha or CapSolver integ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ssion Management</w:t>
      </w:r>
      <w:r>
        <w:t xml:space="preserve">: Complex token and cookie handling</w:t>
      </w:r>
    </w:p>
    <w:bookmarkEnd w:id="28"/>
    <w:bookmarkStart w:id="29" w:name="technical-implementation"/>
    <w:p>
      <w:pPr>
        <w:pStyle w:val="Heading4"/>
      </w:pPr>
      <w:r>
        <w:t xml:space="preserve">2. Technical Implementation</w:t>
      </w:r>
    </w:p>
    <w:p>
      <w:pPr>
        <w:pStyle w:val="SourceCode"/>
      </w:pPr>
      <w:r>
        <w:rPr>
          <w:rStyle w:val="VerbatimChar"/>
        </w:rPr>
        <w:t xml:space="preserve"># Pseudocode - Advanced Browser Setup</w:t>
      </w:r>
      <w:r>
        <w:br/>
      </w:r>
      <w:r>
        <w:rPr>
          <w:rStyle w:val="VerbatimChar"/>
        </w:rPr>
        <w:t xml:space="preserve">browser_config = {</w:t>
      </w:r>
      <w:r>
        <w:br/>
      </w:r>
      <w:r>
        <w:rPr>
          <w:rStyle w:val="VerbatimChar"/>
        </w:rPr>
        <w:t xml:space="preserve">    'stealth_mode': True,</w:t>
      </w:r>
      <w:r>
        <w:br/>
      </w:r>
      <w:r>
        <w:rPr>
          <w:rStyle w:val="VerbatimChar"/>
        </w:rPr>
        <w:t xml:space="preserve">    'residential_proxy': True,</w:t>
      </w:r>
      <w:r>
        <w:br/>
      </w:r>
      <w:r>
        <w:rPr>
          <w:rStyle w:val="VerbatimChar"/>
        </w:rPr>
        <w:t xml:space="preserve">    'captcha_solver': '2captcha',</w:t>
      </w:r>
      <w:r>
        <w:br/>
      </w:r>
      <w:r>
        <w:rPr>
          <w:rStyle w:val="VerbatimChar"/>
        </w:rPr>
        <w:t xml:space="preserve">    'session_rotation': '3-5_minutes',</w:t>
      </w:r>
      <w:r>
        <w:br/>
      </w:r>
      <w:r>
        <w:rPr>
          <w:rStyle w:val="VerbatimChar"/>
        </w:rPr>
        <w:t xml:space="preserve">    'fingerprint_randomization': True</w:t>
      </w:r>
      <w:r>
        <w:br/>
      </w:r>
      <w:r>
        <w:rPr>
          <w:rStyle w:val="VerbatimChar"/>
        </w:rPr>
        <w:t xml:space="preserve">}</w:t>
      </w:r>
    </w:p>
    <w:bookmarkEnd w:id="29"/>
    <w:bookmarkStart w:id="30" w:name="mitigation-strategies"/>
    <w:p>
      <w:pPr>
        <w:pStyle w:val="Heading4"/>
      </w:pPr>
      <w:r>
        <w:t xml:space="preserve">3. Mitigation Strategi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PTCHA Handling</w:t>
      </w:r>
      <w:r>
        <w:t xml:space="preserve">: Automated solving with 85%+ accurac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ssion Rotation</w:t>
      </w:r>
      <w:r>
        <w:t xml:space="preserve">: Fresh browser contexts every 2-3 minut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quest Spacing</w:t>
      </w:r>
      <w:r>
        <w:t xml:space="preserve">: 10-15 second delays between ac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ehavioral Mimicking</w:t>
      </w:r>
      <w:r>
        <w:t xml:space="preserve">: Human-like mouse movements and scrolling</w:t>
      </w:r>
    </w:p>
    <w:bookmarkEnd w:id="30"/>
    <w:bookmarkEnd w:id="31"/>
    <w:bookmarkStart w:id="32" w:name="proxy-requirements"/>
    <w:p>
      <w:pPr>
        <w:pStyle w:val="Heading3"/>
      </w:pPr>
      <w:r>
        <w:t xml:space="preserve">Proxy Requirements</w:t>
      </w:r>
    </w:p>
    <w:p>
      <w:pPr>
        <w:pStyle w:val="FirstParagraph"/>
      </w:pPr>
      <w:r>
        <w:rPr>
          <w:b/>
          <w:bCs/>
        </w:rPr>
        <w:t xml:space="preserve">Mandatory</w:t>
      </w:r>
      <w:r>
        <w:t xml:space="preserve">: Residential proxies or Unblocker AP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center Proxies</w:t>
      </w:r>
      <w:r>
        <w:t xml:space="preserve">: 0% success rate (blocked immediatel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idential Proxies</w:t>
      </w:r>
      <w:r>
        <w:t xml:space="preserve">: Required for initial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right Data Unblocker</w:t>
      </w:r>
      <w:r>
        <w:t xml:space="preserve">: Recommended for best results</w:t>
      </w:r>
    </w:p>
    <w:bookmarkEnd w:id="32"/>
    <w:bookmarkStart w:id="33" w:name="cost-analysis"/>
    <w:p>
      <w:pPr>
        <w:pStyle w:val="Heading3"/>
      </w:pPr>
      <w:r>
        <w:t xml:space="preserve">Cost Analysi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rowser Automation</w:t>
      </w:r>
      <w:r>
        <w:t xml:space="preserve">: $0.05-0.10 per produc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idential Proxies</w:t>
      </w:r>
      <w:r>
        <w:t xml:space="preserve">: $15-25 per GB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PTCHA Solving</w:t>
      </w:r>
      <w:r>
        <w:t xml:space="preserve">: $1-2 per 1000 solv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frastructure</w:t>
      </w:r>
      <w:r>
        <w:t xml:space="preserve">: $5-10K/month for moderate scale</w:t>
      </w:r>
    </w:p>
    <w:bookmarkEnd w:id="33"/>
    <w:bookmarkEnd w:id="34"/>
    <w:bookmarkStart w:id="37" w:name="risk-assessment"/>
    <w:p>
      <w:pPr>
        <w:pStyle w:val="Heading2"/>
      </w:pPr>
      <w:r>
        <w:t xml:space="preserve">Risk Assessment</w:t>
      </w:r>
    </w:p>
    <w:bookmarkStart w:id="35" w:name="technical-risks"/>
    <w:p>
      <w:pPr>
        <w:pStyle w:val="Heading3"/>
      </w:pPr>
      <w:r>
        <w:t xml:space="preserve">Technical Risk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igh Detection Rate</w:t>
      </w:r>
      <w:r>
        <w:t xml:space="preserve">: Frequent CAPTCHA challeng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ssion Instability</w:t>
      </w:r>
      <w:r>
        <w:t xml:space="preserve">: Regular re-authentication requir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te Limiting</w:t>
      </w:r>
      <w:r>
        <w:t xml:space="preserve">: Aggressive IP and behavioral block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ystem Evolution</w:t>
      </w:r>
      <w:r>
        <w:t xml:space="preserve">: Rapid updates to protection mechanisms</w:t>
      </w:r>
    </w:p>
    <w:bookmarkEnd w:id="35"/>
    <w:bookmarkStart w:id="36" w:name="legal-and-compliance"/>
    <w:p>
      <w:pPr>
        <w:pStyle w:val="Heading3"/>
      </w:pPr>
      <w:r>
        <w:t xml:space="preserve">Legal and Complia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rms of Service</w:t>
      </w:r>
      <w:r>
        <w:t xml:space="preserve">: Likely prohibits automated acces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a Protection</w:t>
      </w:r>
      <w:r>
        <w:t xml:space="preserve">: GDPR/CCPA compliance requirem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llectual Property</w:t>
      </w:r>
      <w:r>
        <w:t xml:space="preserve">: Product images and descriptions</w:t>
      </w:r>
    </w:p>
    <w:bookmarkEnd w:id="36"/>
    <w:bookmarkEnd w:id="37"/>
    <w:bookmarkStart w:id="40" w:name="maintenance-considerations"/>
    <w:p>
      <w:pPr>
        <w:pStyle w:val="Heading2"/>
      </w:pPr>
      <w:r>
        <w:t xml:space="preserve">Maintenance Considerations</w:t>
      </w:r>
    </w:p>
    <w:bookmarkStart w:id="38" w:name="regular-updates-required"/>
    <w:p>
      <w:pPr>
        <w:pStyle w:val="Heading3"/>
      </w:pPr>
      <w:r>
        <w:t xml:space="preserve">Regular Updates Requir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ily</w:t>
      </w:r>
      <w:r>
        <w:t xml:space="preserve">: Proxy rotation and IP pool manage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ekly</w:t>
      </w:r>
      <w:r>
        <w:t xml:space="preserve">: Browser fingerprint updates and stealth improvements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nthly</w:t>
      </w:r>
      <w:r>
        <w:t xml:space="preserve">: CAPTCHA solving accuracy optimiz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Quarterly</w:t>
      </w:r>
      <w:r>
        <w:t xml:space="preserve">: Complete system architecture review</w:t>
      </w:r>
    </w:p>
    <w:bookmarkEnd w:id="38"/>
    <w:bookmarkStart w:id="39" w:name="monitoring-requirements"/>
    <w:p>
      <w:pPr>
        <w:pStyle w:val="Heading3"/>
      </w:pPr>
      <w:r>
        <w:t xml:space="preserve">Monitoring Requireme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uccess Rate Tracking</w:t>
      </w:r>
      <w:r>
        <w:t xml:space="preserve">: Real-time challenge detec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rror Analysis</w:t>
      </w:r>
      <w:r>
        <w:t xml:space="preserve">: Blocking pattern identific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formance Metrics</w:t>
      </w:r>
      <w:r>
        <w:t xml:space="preserve">: Throughput and cost optimiz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tection Updates</w:t>
      </w:r>
      <w:r>
        <w:t xml:space="preserve">: New challenge type adaptation</w:t>
      </w:r>
    </w:p>
    <w:bookmarkEnd w:id="39"/>
    <w:bookmarkEnd w:id="40"/>
    <w:bookmarkStart w:id="43" w:name="technical-specifications"/>
    <w:p>
      <w:pPr>
        <w:pStyle w:val="Heading2"/>
      </w:pPr>
      <w:r>
        <w:t xml:space="preserve">Technical Specifications</w:t>
      </w:r>
    </w:p>
    <w:bookmarkStart w:id="41" w:name="data-extraction-points"/>
    <w:p>
      <w:pPr>
        <w:pStyle w:val="Heading3"/>
      </w:pPr>
      <w:r>
        <w:t xml:space="preserve">Data Extraction 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duct Information</w:t>
      </w:r>
      <w:r>
        <w:t xml:space="preserve">: Name, price, ratings, images, specifica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ventory Data</w:t>
      </w:r>
      <w:r>
        <w:t xml:space="preserve">: Stock levels, variations, shipping info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view Data</w:t>
      </w:r>
      <w:r>
        <w:t xml:space="preserve">: Customer ratings, comments, helpfulness scor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ategory Data</w:t>
      </w:r>
      <w:r>
        <w:t xml:space="preserve">: Navigation structure, product categorization</w:t>
      </w:r>
    </w:p>
    <w:bookmarkEnd w:id="41"/>
    <w:bookmarkStart w:id="42" w:name="expected-throughput"/>
    <w:p>
      <w:pPr>
        <w:pStyle w:val="Heading3"/>
      </w:pPr>
      <w:r>
        <w:t xml:space="preserve">Expected Throughpu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servative</w:t>
      </w:r>
      <w:r>
        <w:t xml:space="preserve">: 100-200 products/hour per browser instanc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ptimistic</w:t>
      </w:r>
      <w:r>
        <w:t xml:space="preserve">: 300-500 products/hour with perfect optimiz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alistic</w:t>
      </w:r>
      <w:r>
        <w:t xml:space="preserve">: 150-250 products/hour accounting for challenges</w:t>
      </w:r>
    </w:p>
    <w:bookmarkEnd w:id="42"/>
    <w:bookmarkEnd w:id="43"/>
    <w:bookmarkStart w:id="4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emu represents the highest difficulty level for web scraping with a</w:t>
      </w:r>
      <w:r>
        <w:t xml:space="preserve"> </w:t>
      </w:r>
      <w:r>
        <w:rPr>
          <w:b/>
          <w:bCs/>
        </w:rPr>
        <w:t xml:space="preserve">10/10 HARD rating</w:t>
      </w:r>
      <w:r>
        <w:t xml:space="preserve">. The complete blocking of HTTP requests with authentic browser headers necessitates sophisticated browser automation with residential proxies and CAPTCHA solving capabilities.</w:t>
      </w:r>
    </w:p>
    <w:p>
      <w:pPr>
        <w:pStyle w:val="BodyText"/>
      </w:pPr>
      <w:r>
        <w:rPr>
          <w:b/>
          <w:bCs/>
        </w:rPr>
        <w:t xml:space="preserve">Key Recommenda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Mandatory Browser Automation</w:t>
      </w:r>
      <w:r>
        <w:t xml:space="preserve">: HTTP approach is not viabl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nterprise Proxy Solutions</w:t>
      </w:r>
      <w:r>
        <w:t xml:space="preserve">: Bright Data Unblocker or equivalent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rofessional CAPTCHA Services</w:t>
      </w:r>
      <w:r>
        <w:t xml:space="preserve">: 2captcha, CapSolver, or similar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ubstantial Investment</w:t>
      </w:r>
      <w:r>
        <w:t xml:space="preserve">: $15-25K monthly budget for moderate scale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Ongoing Maintenance</w:t>
      </w:r>
      <w:r>
        <w:t xml:space="preserve">: Daily monitoring and weekly updates required</w:t>
      </w:r>
    </w:p>
    <w:p>
      <w:pPr>
        <w:pStyle w:val="BodyText"/>
      </w:pPr>
      <w:r>
        <w:t xml:space="preserve">This analysis demonstrates why Temu has successfully deterred most automated scraping attempts through its comprehensive, multi-layered protection system.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17Z</dcterms:created>
  <dcterms:modified xsi:type="dcterms:W3CDTF">2025-10-09T16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